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0E0E" w:rsidRDefault="00FC34BD">
      <w:bookmarkStart w:id="0" w:name="_GoBack"/>
      <w:r>
        <w:t xml:space="preserve">Nome: </w:t>
      </w:r>
      <w:bookmarkStart w:id="1" w:name="Nome"/>
      <w:sdt>
        <w:sdtPr>
          <w:id w:val="209389665"/>
          <w:placeholder>
            <w:docPart w:val="DefaultPlaceholder_-1854013440"/>
          </w:placeholder>
        </w:sdtPr>
        <w:sdtContent>
          <w:r w:rsidR="009A2983">
            <w:t>Alessandra</w:t>
          </w:r>
        </w:sdtContent>
      </w:sdt>
      <w:bookmarkEnd w:id="1"/>
    </w:p>
    <w:p w:rsidR="00FC34BD" w:rsidRDefault="00FC34BD">
      <w:r>
        <w:t>Cognome:</w:t>
      </w:r>
      <w:r w:rsidR="00D4606E">
        <w:t xml:space="preserve"> </w:t>
      </w:r>
      <w:bookmarkStart w:id="2" w:name="Cognome"/>
      <w:sdt>
        <w:sdtPr>
          <w:id w:val="1582255084"/>
          <w:placeholder>
            <w:docPart w:val="DefaultPlaceholder_-1854013440"/>
          </w:placeholder>
        </w:sdtPr>
        <w:sdtContent>
          <w:r w:rsidR="009A2983">
            <w:t>Salvaggio</w:t>
          </w:r>
        </w:sdtContent>
      </w:sdt>
      <w:bookmarkEnd w:id="2"/>
    </w:p>
    <w:p w:rsidR="00FC34BD" w:rsidRDefault="00FC34BD"/>
    <w:p w:rsidR="00FC34BD" w:rsidRDefault="00FC34BD">
      <w:r>
        <w:t xml:space="preserve">Nome: </w:t>
      </w:r>
      <w:fldSimple w:instr=" REF  Nome ">
        <w:sdt>
          <w:sdtPr>
            <w:id w:val="-1216964117"/>
            <w:placeholder>
              <w:docPart w:val="25C20D1A1F524D96A0FD6D47E73AA253"/>
            </w:placeholder>
          </w:sdtPr>
          <w:sdtContent>
            <w:r w:rsidR="009A2983">
              <w:t>Alessandra</w:t>
            </w:r>
          </w:sdtContent>
        </w:sdt>
      </w:fldSimple>
    </w:p>
    <w:p w:rsidR="00D4606E" w:rsidRDefault="00D4606E">
      <w:r>
        <w:t xml:space="preserve">Cognome: </w:t>
      </w:r>
      <w:fldSimple w:instr=" REF  Cognome ">
        <w:sdt>
          <w:sdtPr>
            <w:id w:val="1447507691"/>
            <w:placeholder>
              <w:docPart w:val="4114040EFBDA4A65AC20EE4D8B2CEB34"/>
            </w:placeholder>
          </w:sdtPr>
          <w:sdtContent>
            <w:r w:rsidR="009A2983">
              <w:t>Salvaggio</w:t>
            </w:r>
          </w:sdtContent>
        </w:sdt>
      </w:fldSimple>
      <w:bookmarkEnd w:id="0"/>
    </w:p>
    <w:sectPr w:rsidR="00D4606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xMLYwNDQ3MTU3MzdT0lEKTi0uzszPAykwrAUAoZ/HQSwAAAA="/>
  </w:docVars>
  <w:rsids>
    <w:rsidRoot w:val="00FC34BD"/>
    <w:rsid w:val="00282F83"/>
    <w:rsid w:val="00700E0E"/>
    <w:rsid w:val="007B004C"/>
    <w:rsid w:val="009A2983"/>
    <w:rsid w:val="00D4606E"/>
    <w:rsid w:val="00FC3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9F2234"/>
  <w15:chartTrackingRefBased/>
  <w15:docId w15:val="{D4AEC883-5A4E-428A-9686-5F9B1990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FC34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BFBC965-2418-4E03-993B-723CB8DF69D3}"/>
      </w:docPartPr>
      <w:docPartBody>
        <w:p w:rsidR="00000000" w:rsidRDefault="00D143EF">
          <w:r w:rsidRPr="00D23749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25C20D1A1F524D96A0FD6D47E73AA25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24F3129-52B1-4B7C-AC81-C77DE598088F}"/>
      </w:docPartPr>
      <w:docPartBody>
        <w:p w:rsidR="00000000" w:rsidRDefault="00D143EF" w:rsidP="00D143EF">
          <w:pPr>
            <w:pStyle w:val="25C20D1A1F524D96A0FD6D47E73AA253"/>
          </w:pPr>
          <w:r w:rsidRPr="00D23749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4114040EFBDA4A65AC20EE4D8B2CEB3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C35C703-7CEC-4064-BAF9-B4B54E1A135D}"/>
      </w:docPartPr>
      <w:docPartBody>
        <w:p w:rsidR="00000000" w:rsidRDefault="00D143EF" w:rsidP="00D143EF">
          <w:pPr>
            <w:pStyle w:val="4114040EFBDA4A65AC20EE4D8B2CEB34"/>
          </w:pPr>
          <w:r w:rsidRPr="00D23749">
            <w:rPr>
              <w:rStyle w:val="Testosegnaposto"/>
            </w:rPr>
            <w:t>Fare clic o toccare qui per immettere il tes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43EF"/>
    <w:rsid w:val="00A3088D"/>
    <w:rsid w:val="00D1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D143EF"/>
    <w:rPr>
      <w:color w:val="808080"/>
    </w:rPr>
  </w:style>
  <w:style w:type="paragraph" w:customStyle="1" w:styleId="361CF8B6EBFC425E9623A64F90120F56">
    <w:name w:val="361CF8B6EBFC425E9623A64F90120F56"/>
    <w:rsid w:val="00D143EF"/>
  </w:style>
  <w:style w:type="paragraph" w:customStyle="1" w:styleId="461DB3BDD5134CBDB21F4FDB25139DEF">
    <w:name w:val="461DB3BDD5134CBDB21F4FDB25139DEF"/>
    <w:rsid w:val="00D143EF"/>
  </w:style>
  <w:style w:type="paragraph" w:customStyle="1" w:styleId="B9133C65783C4D53B8B723BB389CE520">
    <w:name w:val="B9133C65783C4D53B8B723BB389CE520"/>
    <w:rsid w:val="00D143EF"/>
  </w:style>
  <w:style w:type="paragraph" w:customStyle="1" w:styleId="EF82DBB36575406C96457D05ADA51B2D">
    <w:name w:val="EF82DBB36575406C96457D05ADA51B2D"/>
    <w:rsid w:val="00D143EF"/>
  </w:style>
  <w:style w:type="paragraph" w:customStyle="1" w:styleId="FAEC2F9053CF43AD806A369313D57720">
    <w:name w:val="FAEC2F9053CF43AD806A369313D57720"/>
    <w:rsid w:val="00D143EF"/>
  </w:style>
  <w:style w:type="paragraph" w:customStyle="1" w:styleId="25C20D1A1F524D96A0FD6D47E73AA253">
    <w:name w:val="25C20D1A1F524D96A0FD6D47E73AA253"/>
    <w:rsid w:val="00D143EF"/>
  </w:style>
  <w:style w:type="paragraph" w:customStyle="1" w:styleId="4114040EFBDA4A65AC20EE4D8B2CEB34">
    <w:name w:val="4114040EFBDA4A65AC20EE4D8B2CEB34"/>
    <w:rsid w:val="00D143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a Salvaggio</dc:creator>
  <cp:keywords/>
  <dc:description/>
  <cp:lastModifiedBy>Alessandra Salvaggio</cp:lastModifiedBy>
  <cp:revision>3</cp:revision>
  <dcterms:created xsi:type="dcterms:W3CDTF">2018-09-14T13:03:00Z</dcterms:created>
  <dcterms:modified xsi:type="dcterms:W3CDTF">2018-09-14T13:21:00Z</dcterms:modified>
</cp:coreProperties>
</file>